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28D4E970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312 Project Phase </w:t>
            </w:r>
            <w:r w:rsidR="00143CA4">
              <w:rPr>
                <w:b/>
                <w:bCs/>
                <w:color w:val="4F81BD"/>
                <w:sz w:val="28"/>
                <w:szCs w:val="28"/>
              </w:rPr>
              <w:t>2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– UI Design Implementation (</w:t>
            </w:r>
            <w:r w:rsidR="00143CA4">
              <w:rPr>
                <w:b/>
                <w:bCs/>
                <w:color w:val="4F81BD"/>
                <w:sz w:val="28"/>
                <w:szCs w:val="28"/>
              </w:rPr>
              <w:t>1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537F6E7A" w14:textId="4F8C1038" w:rsidR="009F317E" w:rsidRDefault="001A576E" w:rsidP="009F317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421"/>
        <w:gridCol w:w="3260"/>
        <w:gridCol w:w="709"/>
        <w:gridCol w:w="1134"/>
        <w:gridCol w:w="7"/>
        <w:gridCol w:w="3820"/>
        <w:gridCol w:w="850"/>
      </w:tblGrid>
      <w:tr w:rsidR="009F317E" w:rsidRPr="00F50C4F" w14:paraId="36660CDD" w14:textId="3BDA94EF" w:rsidTr="004B00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681" w:type="dxa"/>
            <w:gridSpan w:val="2"/>
          </w:tcPr>
          <w:p w14:paraId="1ABAC056" w14:textId="77777777" w:rsidR="009F317E" w:rsidRPr="00F50C4F" w:rsidRDefault="009F317E" w:rsidP="004C4C25">
            <w:pPr>
              <w:spacing w:after="0" w:line="259" w:lineRule="auto"/>
              <w:ind w:left="0" w:right="45" w:firstLine="0"/>
              <w:jc w:val="center"/>
            </w:pPr>
            <w:r w:rsidRPr="00F50C4F">
              <w:t xml:space="preserve">Criteria </w:t>
            </w:r>
          </w:p>
        </w:tc>
        <w:tc>
          <w:tcPr>
            <w:tcW w:w="709" w:type="dxa"/>
          </w:tcPr>
          <w:p w14:paraId="09716E40" w14:textId="77777777" w:rsidR="009F317E" w:rsidRPr="00F50C4F" w:rsidRDefault="009F317E" w:rsidP="004C4C25">
            <w:pPr>
              <w:spacing w:after="0" w:line="259" w:lineRule="auto"/>
              <w:ind w:left="0" w:right="43" w:firstLine="0"/>
              <w:jc w:val="center"/>
            </w:pPr>
            <w:r w:rsidRPr="00F50C4F">
              <w:t xml:space="preserve">% </w:t>
            </w:r>
          </w:p>
        </w:tc>
        <w:tc>
          <w:tcPr>
            <w:tcW w:w="1141" w:type="dxa"/>
            <w:gridSpan w:val="2"/>
          </w:tcPr>
          <w:p w14:paraId="5F9F39E8" w14:textId="77777777" w:rsidR="009F317E" w:rsidRPr="00F50C4F" w:rsidRDefault="009F317E" w:rsidP="004C4C25">
            <w:pPr>
              <w:spacing w:after="0" w:line="259" w:lineRule="auto"/>
              <w:ind w:left="0" w:right="22" w:firstLine="0"/>
              <w:jc w:val="center"/>
            </w:pPr>
            <w:r w:rsidRPr="009F317E">
              <w:rPr>
                <w:highlight w:val="yellow"/>
              </w:rPr>
              <w:t>Functionality*</w:t>
            </w:r>
            <w:r w:rsidRPr="00F50C4F">
              <w:t xml:space="preserve"> </w:t>
            </w:r>
          </w:p>
        </w:tc>
        <w:tc>
          <w:tcPr>
            <w:tcW w:w="3820" w:type="dxa"/>
          </w:tcPr>
          <w:p w14:paraId="7A7D5D02" w14:textId="77777777" w:rsidR="009F317E" w:rsidRPr="00F50C4F" w:rsidRDefault="009F317E" w:rsidP="004C4C25">
            <w:pPr>
              <w:spacing w:after="0" w:line="259" w:lineRule="auto"/>
              <w:ind w:left="0" w:right="0" w:hanging="21"/>
              <w:jc w:val="left"/>
            </w:pPr>
            <w:r w:rsidRPr="00F50C4F">
              <w:t xml:space="preserve">Quality of the implementation </w:t>
            </w:r>
          </w:p>
        </w:tc>
        <w:tc>
          <w:tcPr>
            <w:tcW w:w="850" w:type="dxa"/>
          </w:tcPr>
          <w:p w14:paraId="4B90685E" w14:textId="38BA167C" w:rsidR="009F317E" w:rsidRPr="00F50C4F" w:rsidRDefault="009F317E" w:rsidP="004C4C25">
            <w:pPr>
              <w:spacing w:after="0" w:line="259" w:lineRule="auto"/>
              <w:ind w:left="0" w:right="0" w:hanging="21"/>
              <w:jc w:val="left"/>
            </w:pPr>
            <w:r>
              <w:t>Your Grade</w:t>
            </w:r>
          </w:p>
        </w:tc>
      </w:tr>
      <w:tr w:rsidR="009F317E" w:rsidRPr="00F50C4F" w14:paraId="3A16C394" w14:textId="719E9601" w:rsidTr="004B0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81" w:type="dxa"/>
            <w:gridSpan w:val="2"/>
          </w:tcPr>
          <w:p w14:paraId="18DA9D56" w14:textId="581192EF" w:rsidR="009F317E" w:rsidRPr="00F50C4F" w:rsidRDefault="004B0004" w:rsidP="004C4C25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9F317E" w:rsidRPr="00F50C4F">
              <w:rPr>
                <w:b/>
                <w:bCs/>
              </w:rPr>
              <w:t xml:space="preserve">) Signup and </w:t>
            </w:r>
            <w:r w:rsidR="009F317E">
              <w:rPr>
                <w:b/>
                <w:bCs/>
              </w:rPr>
              <w:t>Signin</w:t>
            </w:r>
            <w:r w:rsidR="009F317E" w:rsidRPr="00F50C4F">
              <w:rPr>
                <w:b/>
                <w:bCs/>
              </w:rPr>
              <w:t xml:space="preserve"> using Firebase Authentication</w:t>
            </w:r>
          </w:p>
        </w:tc>
        <w:tc>
          <w:tcPr>
            <w:tcW w:w="709" w:type="dxa"/>
          </w:tcPr>
          <w:p w14:paraId="15D2B4ED" w14:textId="1E060D1C" w:rsidR="009F317E" w:rsidRPr="00F50C4F" w:rsidRDefault="009F317E" w:rsidP="004C4C25">
            <w:pPr>
              <w:spacing w:after="0" w:line="259" w:lineRule="auto"/>
              <w:ind w:left="0" w:right="41" w:firstLine="0"/>
              <w:jc w:val="center"/>
            </w:pPr>
            <w:r w:rsidRPr="00F50C4F">
              <w:t>10</w:t>
            </w:r>
            <w:r w:rsidR="00F256AC">
              <w:t>%</w:t>
            </w:r>
          </w:p>
        </w:tc>
        <w:tc>
          <w:tcPr>
            <w:tcW w:w="1141" w:type="dxa"/>
            <w:gridSpan w:val="2"/>
          </w:tcPr>
          <w:p w14:paraId="4F73A2EA" w14:textId="77777777" w:rsidR="009F317E" w:rsidRPr="00F50C4F" w:rsidRDefault="009F317E" w:rsidP="004C4C25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0" w:type="dxa"/>
          </w:tcPr>
          <w:p w14:paraId="223DDB67" w14:textId="77777777" w:rsidR="009F317E" w:rsidRPr="00F50C4F" w:rsidRDefault="009F317E" w:rsidP="004C4C25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BEDA3F7" w14:textId="77777777" w:rsidR="009F317E" w:rsidRPr="00F50C4F" w:rsidRDefault="009F317E" w:rsidP="004C4C2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14:paraId="516A3C89" w14:textId="77777777" w:rsidTr="004B0004">
        <w:trPr>
          <w:trHeight w:val="232"/>
        </w:trPr>
        <w:tc>
          <w:tcPr>
            <w:tcW w:w="3681" w:type="dxa"/>
            <w:gridSpan w:val="2"/>
            <w:shd w:val="clear" w:color="auto" w:fill="D9E2F3" w:themeFill="accent5" w:themeFillTint="33"/>
          </w:tcPr>
          <w:p w14:paraId="0A1C9C99" w14:textId="3D19B373" w:rsidR="004B0004" w:rsidRPr="00F50C4F" w:rsidRDefault="004B0004" w:rsidP="004B000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 xml:space="preserve">2) </w:t>
            </w:r>
            <w:r w:rsidRPr="002417D8">
              <w:rPr>
                <w:b/>
                <w:bCs/>
              </w:rPr>
              <w:t>Sync Reference Data from Firestore to local YalaPay SQLite database</w:t>
            </w:r>
          </w:p>
        </w:tc>
        <w:tc>
          <w:tcPr>
            <w:tcW w:w="709" w:type="dxa"/>
            <w:shd w:val="clear" w:color="auto" w:fill="D9E2F3" w:themeFill="accent5" w:themeFillTint="33"/>
          </w:tcPr>
          <w:p w14:paraId="06B0450B" w14:textId="6931A5D7" w:rsidR="004B0004" w:rsidRDefault="004B0004" w:rsidP="004B0004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t>15</w:t>
            </w:r>
            <w:r w:rsidR="00F256AC">
              <w:t>%</w:t>
            </w:r>
          </w:p>
        </w:tc>
        <w:tc>
          <w:tcPr>
            <w:tcW w:w="1134" w:type="dxa"/>
            <w:shd w:val="clear" w:color="auto" w:fill="D9E2F3" w:themeFill="accent5" w:themeFillTint="33"/>
          </w:tcPr>
          <w:p w14:paraId="335577F6" w14:textId="175FEADE" w:rsidR="004B0004" w:rsidRDefault="004B0004" w:rsidP="004B0004">
            <w:pPr>
              <w:spacing w:after="0" w:line="259" w:lineRule="auto"/>
              <w:ind w:left="27" w:right="0" w:firstLine="0"/>
              <w:jc w:val="left"/>
            </w:pPr>
            <w:r w:rsidRPr="00F50C4F">
              <w:t xml:space="preserve"> </w:t>
            </w:r>
          </w:p>
        </w:tc>
        <w:tc>
          <w:tcPr>
            <w:tcW w:w="3827" w:type="dxa"/>
            <w:gridSpan w:val="2"/>
            <w:shd w:val="clear" w:color="auto" w:fill="D9E2F3" w:themeFill="accent5" w:themeFillTint="33"/>
          </w:tcPr>
          <w:p w14:paraId="70E7DE59" w14:textId="55C1F7A7" w:rsidR="004B0004" w:rsidRDefault="004B0004" w:rsidP="004B0004">
            <w:pPr>
              <w:spacing w:after="0" w:line="259" w:lineRule="auto"/>
              <w:ind w:left="-5" w:right="0" w:firstLine="0"/>
              <w:jc w:val="left"/>
            </w:pPr>
            <w:r w:rsidRPr="00F50C4F">
              <w:t xml:space="preserve"> </w:t>
            </w:r>
          </w:p>
        </w:tc>
        <w:tc>
          <w:tcPr>
            <w:tcW w:w="850" w:type="dxa"/>
            <w:shd w:val="clear" w:color="auto" w:fill="D9E2F3" w:themeFill="accent5" w:themeFillTint="33"/>
          </w:tcPr>
          <w:p w14:paraId="0A49EF33" w14:textId="77777777" w:rsidR="004B0004" w:rsidRDefault="004B0004" w:rsidP="004B0004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143CA4" w14:paraId="72CD6053" w14:textId="77777777" w:rsidTr="00143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421" w:type="dxa"/>
            <w:shd w:val="clear" w:color="auto" w:fill="C9C9C9" w:themeFill="accent3" w:themeFillTint="99"/>
          </w:tcPr>
          <w:p w14:paraId="7C449FAE" w14:textId="77777777" w:rsidR="00143CA4" w:rsidRPr="0094208D" w:rsidRDefault="00143CA4" w:rsidP="004B000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</w:p>
        </w:tc>
        <w:tc>
          <w:tcPr>
            <w:tcW w:w="3260" w:type="dxa"/>
            <w:shd w:val="clear" w:color="auto" w:fill="C9C9C9" w:themeFill="accent3" w:themeFillTint="99"/>
          </w:tcPr>
          <w:p w14:paraId="498F7284" w14:textId="77777777" w:rsidR="00143CA4" w:rsidRPr="00F50C4F" w:rsidRDefault="00143CA4" w:rsidP="00143CA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Pr="00F50C4F">
              <w:rPr>
                <w:b/>
                <w:bCs/>
              </w:rPr>
              <w:t>) Cloud Firestore Database Design and Implementation</w:t>
            </w:r>
          </w:p>
          <w:p w14:paraId="1F291443" w14:textId="68F0F96A" w:rsidR="00143CA4" w:rsidRDefault="00143CA4" w:rsidP="00143CA4">
            <w:pPr>
              <w:spacing w:after="0" w:line="259" w:lineRule="auto"/>
              <w:ind w:left="13" w:right="0" w:hanging="11"/>
              <w:jc w:val="left"/>
            </w:pPr>
            <w:r w:rsidRPr="00F50C4F">
              <w:t>Repositories to interact with Firestore</w:t>
            </w:r>
            <w:r w:rsidR="009F5ECC">
              <w:t xml:space="preserve"> for </w:t>
            </w:r>
            <w:r w:rsidR="009F5ECC" w:rsidRPr="009F5ECC">
              <w:rPr>
                <w:i/>
                <w:iCs/>
              </w:rPr>
              <w:t>Invoices</w:t>
            </w:r>
            <w:r w:rsidR="009F5ECC" w:rsidRPr="009F5ECC">
              <w:t xml:space="preserve">, </w:t>
            </w:r>
            <w:r w:rsidR="009F5ECC" w:rsidRPr="009F5ECC">
              <w:rPr>
                <w:i/>
                <w:iCs/>
              </w:rPr>
              <w:t>Payments</w:t>
            </w:r>
            <w:r w:rsidR="009F5ECC" w:rsidRPr="009F5ECC">
              <w:t xml:space="preserve"> and </w:t>
            </w:r>
            <w:r w:rsidR="009F5ECC" w:rsidRPr="009F5ECC">
              <w:rPr>
                <w:i/>
                <w:iCs/>
              </w:rPr>
              <w:t>Cheque Deposits</w:t>
            </w:r>
          </w:p>
          <w:p w14:paraId="5EC93EE6" w14:textId="4243BACF" w:rsidR="00143CA4" w:rsidRPr="0094208D" w:rsidRDefault="00143CA4" w:rsidP="00143CA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>- Read</w:t>
            </w:r>
            <w:r w:rsidR="009F5ECC">
              <w:t>/write</w:t>
            </w:r>
            <w:r>
              <w:t xml:space="preserve"> </w:t>
            </w:r>
            <w:r w:rsidRPr="009F5ECC">
              <w:rPr>
                <w:b/>
                <w:bCs/>
              </w:rPr>
              <w:t>Reference</w:t>
            </w:r>
            <w:r>
              <w:t xml:space="preserve"> </w:t>
            </w:r>
            <w:r w:rsidRPr="002417D8">
              <w:rPr>
                <w:b/>
                <w:bCs/>
              </w:rPr>
              <w:t xml:space="preserve">Data </w:t>
            </w:r>
            <w:r w:rsidR="00B07CF5">
              <w:rPr>
                <w:b/>
                <w:bCs/>
              </w:rPr>
              <w:t xml:space="preserve">(such as </w:t>
            </w:r>
            <w:r w:rsidR="00B07CF5" w:rsidRPr="00B07CF5">
              <w:rPr>
                <w:b/>
                <w:bCs/>
              </w:rPr>
              <w:t>such as Customers, Return Reasons</w:t>
            </w:r>
            <w:r w:rsidR="00B07CF5">
              <w:rPr>
                <w:b/>
                <w:bCs/>
              </w:rPr>
              <w:t xml:space="preserve">, Banks) </w:t>
            </w:r>
            <w:r w:rsidRPr="002417D8">
              <w:rPr>
                <w:b/>
                <w:bCs/>
              </w:rPr>
              <w:t>from local YalaPay SQLite database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697ED965" w14:textId="70B67236" w:rsidR="00143CA4" w:rsidRPr="0094208D" w:rsidRDefault="00143CA4" w:rsidP="004B0004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5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134" w:type="dxa"/>
            <w:shd w:val="clear" w:color="auto" w:fill="C9C9C9" w:themeFill="accent3" w:themeFillTint="99"/>
          </w:tcPr>
          <w:p w14:paraId="4266F3EC" w14:textId="77777777" w:rsidR="00143CA4" w:rsidRDefault="00143CA4" w:rsidP="004B0004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3827" w:type="dxa"/>
            <w:gridSpan w:val="2"/>
            <w:shd w:val="clear" w:color="auto" w:fill="C9C9C9" w:themeFill="accent3" w:themeFillTint="99"/>
          </w:tcPr>
          <w:p w14:paraId="02A884B9" w14:textId="77777777" w:rsidR="00143CA4" w:rsidRDefault="00143CA4" w:rsidP="004B0004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  <w:tc>
          <w:tcPr>
            <w:tcW w:w="850" w:type="dxa"/>
            <w:shd w:val="clear" w:color="auto" w:fill="C9C9C9" w:themeFill="accent3" w:themeFillTint="99"/>
          </w:tcPr>
          <w:p w14:paraId="15F85479" w14:textId="77777777" w:rsidR="00143CA4" w:rsidRDefault="00143CA4" w:rsidP="004B0004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B0004" w14:paraId="48EC8C94" w14:textId="77777777" w:rsidTr="004B0004">
        <w:trPr>
          <w:trHeight w:val="349"/>
        </w:trPr>
        <w:tc>
          <w:tcPr>
            <w:tcW w:w="3681" w:type="dxa"/>
            <w:gridSpan w:val="2"/>
          </w:tcPr>
          <w:p w14:paraId="7DCC9BC2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2 - YalaPay Dashboard</w:t>
            </w:r>
          </w:p>
        </w:tc>
        <w:tc>
          <w:tcPr>
            <w:tcW w:w="709" w:type="dxa"/>
          </w:tcPr>
          <w:p w14:paraId="2D80602F" w14:textId="2CD2E89B" w:rsidR="004B0004" w:rsidRPr="00254360" w:rsidRDefault="004B0004" w:rsidP="004B0004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134" w:type="dxa"/>
          </w:tcPr>
          <w:p w14:paraId="30F6A48C" w14:textId="77777777" w:rsidR="004B0004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7" w:type="dxa"/>
            <w:gridSpan w:val="2"/>
          </w:tcPr>
          <w:p w14:paraId="01134E8D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5CB939D5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14:paraId="6D53C234" w14:textId="77777777" w:rsidTr="004B0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81" w:type="dxa"/>
            <w:gridSpan w:val="2"/>
          </w:tcPr>
          <w:p w14:paraId="35D9D3CC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3 - List/Search/Add/ Update and Delete a Customer:</w:t>
            </w:r>
          </w:p>
          <w:p w14:paraId="009EFE46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6E8D69A4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>
              <w:rPr>
                <w:rFonts w:asciiTheme="majorBidi" w:hAnsiTheme="majorBidi" w:cstheme="majorBidi"/>
              </w:rPr>
              <w:t xml:space="preserve"> (4 pts)</w:t>
            </w:r>
          </w:p>
          <w:p w14:paraId="421AAAD8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>
              <w:rPr>
                <w:rFonts w:asciiTheme="majorBidi" w:hAnsiTheme="majorBidi" w:cstheme="majorBidi"/>
              </w:rPr>
              <w:t xml:space="preserve"> (8 pts)</w:t>
            </w:r>
          </w:p>
          <w:p w14:paraId="14190600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1F07E633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0D16EED9" w14:textId="77777777" w:rsidR="004B0004" w:rsidRPr="00254360" w:rsidRDefault="004B0004" w:rsidP="004B0004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134" w:type="dxa"/>
          </w:tcPr>
          <w:p w14:paraId="43D5B6C6" w14:textId="77777777" w:rsidR="004B0004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7" w:type="dxa"/>
            <w:gridSpan w:val="2"/>
          </w:tcPr>
          <w:p w14:paraId="78D1AFC1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F50798C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14:paraId="5DFAAC2E" w14:textId="77777777" w:rsidTr="004B0004">
        <w:trPr>
          <w:trHeight w:val="349"/>
        </w:trPr>
        <w:tc>
          <w:tcPr>
            <w:tcW w:w="3681" w:type="dxa"/>
            <w:gridSpan w:val="2"/>
          </w:tcPr>
          <w:p w14:paraId="414E36A2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7092B47F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47236F90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>
              <w:rPr>
                <w:rFonts w:asciiTheme="majorBidi" w:hAnsiTheme="majorBidi" w:cstheme="majorBidi"/>
              </w:rPr>
              <w:t xml:space="preserve"> (4 pts)</w:t>
            </w:r>
          </w:p>
          <w:p w14:paraId="357BB1DE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>
              <w:rPr>
                <w:rFonts w:asciiTheme="majorBidi" w:hAnsiTheme="majorBidi" w:cstheme="majorBidi"/>
              </w:rPr>
              <w:t xml:space="preserve"> (8 pts)</w:t>
            </w:r>
          </w:p>
          <w:p w14:paraId="65636138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30959DCD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76D38FFF" w14:textId="77777777" w:rsidR="004B0004" w:rsidRPr="00254360" w:rsidRDefault="004B0004" w:rsidP="004B0004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134" w:type="dxa"/>
          </w:tcPr>
          <w:p w14:paraId="2D481144" w14:textId="77777777" w:rsidR="004B0004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7" w:type="dxa"/>
            <w:gridSpan w:val="2"/>
          </w:tcPr>
          <w:p w14:paraId="40CB1945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95556A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14:paraId="168F29BD" w14:textId="77777777" w:rsidTr="004B0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81" w:type="dxa"/>
            <w:gridSpan w:val="2"/>
          </w:tcPr>
          <w:p w14:paraId="74AC5765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lastRenderedPageBreak/>
              <w:t>U5 - List/Search/Add/ Update and Delete payments for an invoice</w:t>
            </w:r>
          </w:p>
          <w:p w14:paraId="12A1B31B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6060DE8F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>
              <w:rPr>
                <w:rFonts w:asciiTheme="majorBidi" w:hAnsiTheme="majorBidi" w:cstheme="majorBidi"/>
              </w:rPr>
              <w:t xml:space="preserve"> (4 pts)</w:t>
            </w:r>
          </w:p>
          <w:p w14:paraId="7F470649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>
              <w:rPr>
                <w:rFonts w:asciiTheme="majorBidi" w:hAnsiTheme="majorBidi" w:cstheme="majorBidi"/>
              </w:rPr>
              <w:t xml:space="preserve"> (8 pts)</w:t>
            </w:r>
          </w:p>
          <w:p w14:paraId="62C925C3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59BAA4CC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</w:tcPr>
          <w:p w14:paraId="685102B8" w14:textId="77777777" w:rsidR="004B0004" w:rsidRPr="00254360" w:rsidRDefault="004B0004" w:rsidP="004B0004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134" w:type="dxa"/>
          </w:tcPr>
          <w:p w14:paraId="06E23A2B" w14:textId="77777777" w:rsidR="004B0004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7" w:type="dxa"/>
            <w:gridSpan w:val="2"/>
          </w:tcPr>
          <w:p w14:paraId="2FDE379F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B08AAD8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14:paraId="313BE1F8" w14:textId="77777777" w:rsidTr="004B0004">
        <w:trPr>
          <w:trHeight w:val="349"/>
        </w:trPr>
        <w:tc>
          <w:tcPr>
            <w:tcW w:w="3681" w:type="dxa"/>
            <w:gridSpan w:val="2"/>
          </w:tcPr>
          <w:p w14:paraId="0D410883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12F03CB2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>
              <w:rPr>
                <w:rFonts w:asciiTheme="majorBidi" w:hAnsiTheme="majorBidi" w:cstheme="majorBidi"/>
              </w:rPr>
              <w:t xml:space="preserve"> (10 pts)</w:t>
            </w:r>
          </w:p>
          <w:p w14:paraId="2555277F" w14:textId="77777777" w:rsidR="004B0004" w:rsidRPr="00CB7DC4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  <w:lang w:val="en-150"/>
              </w:rPr>
              <w:t>Deposi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4ED8FAC5" w14:textId="77777777" w:rsidR="004B0004" w:rsidRPr="00CB7DC4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>
              <w:rPr>
                <w:rFonts w:asciiTheme="majorBidi" w:hAnsiTheme="majorBidi" w:cstheme="majorBidi"/>
              </w:rPr>
              <w:t xml:space="preserve"> (10 pts)</w:t>
            </w:r>
          </w:p>
        </w:tc>
        <w:tc>
          <w:tcPr>
            <w:tcW w:w="709" w:type="dxa"/>
          </w:tcPr>
          <w:p w14:paraId="751923EA" w14:textId="77777777" w:rsidR="004B0004" w:rsidRPr="00254360" w:rsidRDefault="004B0004" w:rsidP="004B0004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134" w:type="dxa"/>
          </w:tcPr>
          <w:p w14:paraId="6083CBBB" w14:textId="77777777" w:rsidR="004B0004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7" w:type="dxa"/>
            <w:gridSpan w:val="2"/>
          </w:tcPr>
          <w:p w14:paraId="3B2BAB5C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559CDE1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14:paraId="1C3D7CFC" w14:textId="77777777" w:rsidTr="004B0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81" w:type="dxa"/>
            <w:gridSpan w:val="2"/>
          </w:tcPr>
          <w:p w14:paraId="6158A788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</w:tcPr>
          <w:p w14:paraId="211FEE57" w14:textId="77777777" w:rsidR="004B0004" w:rsidRPr="00254360" w:rsidRDefault="004B0004" w:rsidP="004B0004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134" w:type="dxa"/>
          </w:tcPr>
          <w:p w14:paraId="61074297" w14:textId="77777777" w:rsidR="004B0004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7" w:type="dxa"/>
            <w:gridSpan w:val="2"/>
          </w:tcPr>
          <w:p w14:paraId="6E928387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5CCC8BC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14:paraId="05A4648C" w14:textId="77777777" w:rsidTr="004B0004">
        <w:trPr>
          <w:trHeight w:val="349"/>
        </w:trPr>
        <w:tc>
          <w:tcPr>
            <w:tcW w:w="3681" w:type="dxa"/>
            <w:gridSpan w:val="2"/>
          </w:tcPr>
          <w:p w14:paraId="7DF09B39" w14:textId="77777777" w:rsidR="004B0004" w:rsidRPr="00B95782" w:rsidRDefault="004B0004" w:rsidP="004B0004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</w:tcPr>
          <w:p w14:paraId="127FC515" w14:textId="77777777" w:rsidR="004B0004" w:rsidRPr="00254360" w:rsidRDefault="004B0004" w:rsidP="004B0004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134" w:type="dxa"/>
          </w:tcPr>
          <w:p w14:paraId="4AB87558" w14:textId="77777777" w:rsidR="004B0004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7" w:type="dxa"/>
            <w:gridSpan w:val="2"/>
          </w:tcPr>
          <w:p w14:paraId="217A8C15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55CD6AB" w14:textId="77777777" w:rsidR="004B0004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:rsidRPr="00F50C4F" w14:paraId="3E613CD3" w14:textId="16B82176" w:rsidTr="004B0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681" w:type="dxa"/>
            <w:gridSpan w:val="2"/>
            <w:shd w:val="clear" w:color="auto" w:fill="DEEAF6" w:themeFill="accent1" w:themeFillTint="33"/>
          </w:tcPr>
          <w:p w14:paraId="1659D158" w14:textId="77777777" w:rsidR="004B0004" w:rsidRPr="00F50C4F" w:rsidRDefault="004B0004" w:rsidP="004B000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4) Design and Testing Documentation</w:t>
            </w:r>
          </w:p>
          <w:p w14:paraId="0EC0E8E0" w14:textId="77777777" w:rsidR="004B0004" w:rsidRPr="00240AB9" w:rsidRDefault="004B0004" w:rsidP="004B0004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19B28CEE" w14:textId="77777777" w:rsidR="004B0004" w:rsidRPr="00240AB9" w:rsidRDefault="004B0004" w:rsidP="004B0004">
            <w:pPr>
              <w:pStyle w:val="Default"/>
              <w:ind w:right="56"/>
              <w:jc w:val="both"/>
            </w:pPr>
            <w:r w:rsidRPr="00240AB9">
              <w:rPr>
                <w:sz w:val="22"/>
                <w:szCs w:val="22"/>
              </w:rPr>
              <w:t>- 4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1BEE7FEE" w14:textId="77777777" w:rsidR="004B0004" w:rsidRPr="00240AB9" w:rsidRDefault="004B0004" w:rsidP="004B0004">
            <w:pPr>
              <w:ind w:left="4" w:right="56"/>
            </w:pPr>
            <w:r w:rsidRPr="00240AB9">
              <w:t xml:space="preserve">- </w:t>
            </w:r>
            <w:r>
              <w:t>Firestore d</w:t>
            </w:r>
            <w:r w:rsidRPr="00B1189A">
              <w:t>atabase</w:t>
            </w:r>
            <w:r>
              <w:t xml:space="preserve"> schema diagram and SQLite d</w:t>
            </w:r>
            <w:r w:rsidRPr="00BA0C23">
              <w:t>atabase</w:t>
            </w:r>
            <w:r>
              <w:t xml:space="preserve"> schema diagram.</w:t>
            </w:r>
          </w:p>
          <w:p w14:paraId="27AE9C36" w14:textId="77777777" w:rsidR="004B0004" w:rsidRPr="00F50C4F" w:rsidRDefault="004B0004" w:rsidP="004B000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</w:tc>
        <w:tc>
          <w:tcPr>
            <w:tcW w:w="709" w:type="dxa"/>
            <w:shd w:val="clear" w:color="auto" w:fill="DEEAF6" w:themeFill="accent1" w:themeFillTint="33"/>
          </w:tcPr>
          <w:p w14:paraId="70AB99C8" w14:textId="30B40B90" w:rsidR="004B0004" w:rsidRPr="00143CA4" w:rsidRDefault="004B0004" w:rsidP="004B0004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143CA4">
              <w:rPr>
                <w:b/>
                <w:bCs/>
              </w:rPr>
              <w:t>10</w:t>
            </w:r>
            <w:r w:rsidR="00F256AC">
              <w:rPr>
                <w:b/>
                <w:bCs/>
              </w:rPr>
              <w:t>%</w:t>
            </w:r>
          </w:p>
        </w:tc>
        <w:tc>
          <w:tcPr>
            <w:tcW w:w="1141" w:type="dxa"/>
            <w:gridSpan w:val="2"/>
            <w:shd w:val="clear" w:color="auto" w:fill="DEEAF6" w:themeFill="accent1" w:themeFillTint="33"/>
          </w:tcPr>
          <w:p w14:paraId="02378984" w14:textId="77777777" w:rsidR="004B0004" w:rsidRPr="00F50C4F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0" w:type="dxa"/>
            <w:shd w:val="clear" w:color="auto" w:fill="DEEAF6" w:themeFill="accent1" w:themeFillTint="33"/>
          </w:tcPr>
          <w:p w14:paraId="27A34A2C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DEEAF6" w:themeFill="accent1" w:themeFillTint="33"/>
          </w:tcPr>
          <w:p w14:paraId="30E8608B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:rsidRPr="00F50C4F" w14:paraId="43AF8D59" w14:textId="5DCC8292" w:rsidTr="004B0004">
        <w:trPr>
          <w:trHeight w:val="223"/>
        </w:trPr>
        <w:tc>
          <w:tcPr>
            <w:tcW w:w="3681" w:type="dxa"/>
            <w:gridSpan w:val="2"/>
          </w:tcPr>
          <w:p w14:paraId="33673608" w14:textId="77777777" w:rsidR="004B0004" w:rsidRPr="00F50C4F" w:rsidRDefault="004B0004" w:rsidP="004B0004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 w:rsidRPr="00F50C4F">
              <w:t xml:space="preserve">6)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709" w:type="dxa"/>
          </w:tcPr>
          <w:p w14:paraId="1990A068" w14:textId="77777777" w:rsidR="004B0004" w:rsidRPr="00F50C4F" w:rsidRDefault="004B0004" w:rsidP="004B0004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141" w:type="dxa"/>
            <w:gridSpan w:val="2"/>
          </w:tcPr>
          <w:p w14:paraId="5C6684E7" w14:textId="77777777" w:rsidR="004B0004" w:rsidRPr="00F50C4F" w:rsidRDefault="004B0004" w:rsidP="004B0004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820" w:type="dxa"/>
          </w:tcPr>
          <w:p w14:paraId="64058AED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9B9FF39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:rsidRPr="00F50C4F" w14:paraId="6D6A6E71" w14:textId="3F80DB90" w:rsidTr="004B00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81" w:type="dxa"/>
            <w:gridSpan w:val="2"/>
          </w:tcPr>
          <w:p w14:paraId="40CE74B6" w14:textId="77777777" w:rsidR="004B0004" w:rsidRPr="00F50C4F" w:rsidRDefault="004B0004" w:rsidP="004B0004">
            <w:pPr>
              <w:spacing w:after="0" w:line="259" w:lineRule="auto"/>
              <w:ind w:left="96" w:right="0" w:firstLine="0"/>
              <w:jc w:val="left"/>
            </w:pPr>
            <w:r w:rsidRPr="00F50C4F">
              <w:rPr>
                <w:b/>
                <w:bCs/>
              </w:rPr>
              <w:t xml:space="preserve">Total </w:t>
            </w:r>
            <w:r w:rsidRPr="00F50C4F">
              <w:t xml:space="preserve">  </w:t>
            </w:r>
          </w:p>
        </w:tc>
        <w:tc>
          <w:tcPr>
            <w:tcW w:w="709" w:type="dxa"/>
          </w:tcPr>
          <w:p w14:paraId="4B603ABD" w14:textId="77777777" w:rsidR="004B0004" w:rsidRPr="00F50C4F" w:rsidRDefault="004B0004" w:rsidP="004B0004">
            <w:pPr>
              <w:spacing w:after="0" w:line="259" w:lineRule="auto"/>
              <w:ind w:left="136" w:right="0" w:firstLine="0"/>
              <w:jc w:val="left"/>
            </w:pPr>
            <w:r w:rsidRPr="00A0683D">
              <w:fldChar w:fldCharType="begin"/>
            </w:r>
            <w:r w:rsidRPr="00F50C4F">
              <w:instrText xml:space="preserve"> =SUM(ABOVE) </w:instrText>
            </w:r>
            <w:r w:rsidRPr="00A0683D">
              <w:fldChar w:fldCharType="separate"/>
            </w:r>
            <w:r w:rsidRPr="00A0683D">
              <w:rPr>
                <w:noProof/>
              </w:rPr>
              <w:t>100</w:t>
            </w:r>
            <w:r w:rsidRPr="00A0683D">
              <w:fldChar w:fldCharType="end"/>
            </w:r>
          </w:p>
        </w:tc>
        <w:tc>
          <w:tcPr>
            <w:tcW w:w="1141" w:type="dxa"/>
            <w:gridSpan w:val="2"/>
          </w:tcPr>
          <w:p w14:paraId="45BA4F95" w14:textId="77777777" w:rsidR="004B0004" w:rsidRPr="00F50C4F" w:rsidRDefault="004B0004" w:rsidP="004B0004">
            <w:pPr>
              <w:spacing w:after="0" w:line="259" w:lineRule="auto"/>
              <w:ind w:left="132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820" w:type="dxa"/>
          </w:tcPr>
          <w:p w14:paraId="178BE8B0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  <w:r w:rsidRPr="00F50C4F">
              <w:t xml:space="preserve">  </w:t>
            </w:r>
          </w:p>
        </w:tc>
        <w:tc>
          <w:tcPr>
            <w:tcW w:w="850" w:type="dxa"/>
          </w:tcPr>
          <w:p w14:paraId="4D740372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B0004" w:rsidRPr="00F50C4F" w14:paraId="36B1909D" w14:textId="76B507F9" w:rsidTr="004B0004">
        <w:trPr>
          <w:trHeight w:val="466"/>
        </w:trPr>
        <w:tc>
          <w:tcPr>
            <w:tcW w:w="3681" w:type="dxa"/>
            <w:gridSpan w:val="2"/>
          </w:tcPr>
          <w:p w14:paraId="271BE255" w14:textId="77777777" w:rsidR="004B0004" w:rsidRPr="00F50C4F" w:rsidRDefault="004B0004" w:rsidP="004B0004">
            <w:pPr>
              <w:spacing w:after="0" w:line="259" w:lineRule="auto"/>
              <w:ind w:left="107" w:right="76" w:hanging="11"/>
            </w:pPr>
            <w:r w:rsidRPr="00F50C4F"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73C6A553" w14:textId="77777777" w:rsidR="004B0004" w:rsidRPr="00F50C4F" w:rsidRDefault="004B0004" w:rsidP="004B0004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F50C4F">
              <w:rPr>
                <w:sz w:val="18"/>
                <w:szCs w:val="18"/>
              </w:rPr>
              <w:t>-</w:t>
            </w:r>
          </w:p>
          <w:p w14:paraId="26C1682D" w14:textId="77777777" w:rsidR="004B0004" w:rsidRPr="00F50C4F" w:rsidRDefault="004B0004" w:rsidP="004B0004">
            <w:pPr>
              <w:spacing w:after="0" w:line="259" w:lineRule="auto"/>
              <w:ind w:left="150" w:right="0" w:firstLine="0"/>
              <w:jc w:val="left"/>
            </w:pPr>
            <w:r w:rsidRPr="00F50C4F">
              <w:rPr>
                <w:sz w:val="18"/>
                <w:szCs w:val="18"/>
              </w:rPr>
              <w:t>100</w:t>
            </w:r>
            <w:r w:rsidRPr="00F50C4F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41" w:type="dxa"/>
            <w:gridSpan w:val="2"/>
          </w:tcPr>
          <w:p w14:paraId="64C6461C" w14:textId="77777777" w:rsidR="004B0004" w:rsidRPr="00F50C4F" w:rsidRDefault="004B0004" w:rsidP="004B0004">
            <w:pPr>
              <w:spacing w:after="0" w:line="259" w:lineRule="auto"/>
              <w:ind w:left="8" w:right="0" w:firstLine="0"/>
              <w:jc w:val="center"/>
            </w:pPr>
            <w:r w:rsidRPr="00F50C4F">
              <w:t xml:space="preserve"> </w:t>
            </w:r>
          </w:p>
        </w:tc>
        <w:tc>
          <w:tcPr>
            <w:tcW w:w="3820" w:type="dxa"/>
          </w:tcPr>
          <w:p w14:paraId="257C901E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  <w:r w:rsidRPr="00F50C4F">
              <w:t xml:space="preserve">  </w:t>
            </w:r>
          </w:p>
        </w:tc>
        <w:tc>
          <w:tcPr>
            <w:tcW w:w="850" w:type="dxa"/>
          </w:tcPr>
          <w:p w14:paraId="19FFDA50" w14:textId="77777777" w:rsidR="004B0004" w:rsidRPr="00F50C4F" w:rsidRDefault="004B0004" w:rsidP="004B0004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093F81E3" w14:textId="77777777" w:rsidR="00143CA4" w:rsidRDefault="00143CA4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66ECE5D8" w14:textId="0099041D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56FD314A" w14:textId="51E8DA11" w:rsidR="00143CA4" w:rsidRPr="00143CA4" w:rsidRDefault="00143CA4" w:rsidP="00143CA4">
      <w:pPr>
        <w:pStyle w:val="ListParagraph"/>
        <w:numPr>
          <w:ilvl w:val="1"/>
          <w:numId w:val="26"/>
        </w:numPr>
        <w:rPr>
          <w:b/>
          <w:color w:val="365F91"/>
          <w:sz w:val="28"/>
        </w:rPr>
      </w:pPr>
      <w:r w:rsidRPr="00143CA4">
        <w:rPr>
          <w:b/>
          <w:color w:val="365F91"/>
          <w:sz w:val="28"/>
        </w:rPr>
        <w:t xml:space="preserve">4 key lessons learned from </w:t>
      </w:r>
      <w:r w:rsidR="00EC6957">
        <w:rPr>
          <w:b/>
          <w:color w:val="365F91"/>
          <w:sz w:val="28"/>
        </w:rPr>
        <w:t xml:space="preserve">Project </w:t>
      </w:r>
      <w:r w:rsidRPr="00143CA4">
        <w:rPr>
          <w:b/>
          <w:color w:val="365F91"/>
          <w:sz w:val="28"/>
        </w:rPr>
        <w:t>Phase 1</w:t>
      </w:r>
    </w:p>
    <w:p w14:paraId="10B080E5" w14:textId="5AB4CC89" w:rsidR="00C82806" w:rsidRDefault="00143CA4" w:rsidP="00C82806">
      <w:pPr>
        <w:pStyle w:val="Heading1"/>
        <w:numPr>
          <w:ilvl w:val="1"/>
          <w:numId w:val="26"/>
        </w:numPr>
        <w:spacing w:before="240" w:after="120"/>
      </w:pPr>
      <w:r w:rsidRPr="00143CA4">
        <w:t>Firestore database schema diagram</w:t>
      </w:r>
    </w:p>
    <w:p w14:paraId="4A3E4794" w14:textId="77BE01AD" w:rsidR="00C82806" w:rsidRDefault="00143CA4" w:rsidP="00C82806">
      <w:pPr>
        <w:pStyle w:val="Heading1"/>
        <w:numPr>
          <w:ilvl w:val="1"/>
          <w:numId w:val="26"/>
        </w:numPr>
        <w:spacing w:before="240" w:after="120"/>
      </w:pPr>
      <w:r w:rsidRPr="00143CA4">
        <w:t>SQLite database schema diagram</w:t>
      </w:r>
    </w:p>
    <w:p w14:paraId="2BA70C7A" w14:textId="76891C15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  <w:r w:rsidR="00C9650C" w:rsidRPr="00C9650C">
        <w:t xml:space="preserve"> </w:t>
      </w:r>
      <w:r w:rsidR="00C9650C" w:rsidRPr="00C9650C">
        <w:t>with evidence of working implementation</w:t>
      </w:r>
    </w:p>
    <w:p w14:paraId="7C567C33" w14:textId="24AA103D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1</w:t>
      </w:r>
      <w:r w:rsidR="00143CA4">
        <w:t>.1</w:t>
      </w:r>
      <w:r>
        <w:t xml:space="preserve"> </w:t>
      </w:r>
      <w:r w:rsidR="00143CA4">
        <w:t>–</w:t>
      </w:r>
      <w:r>
        <w:t xml:space="preserve"> Login</w:t>
      </w:r>
    </w:p>
    <w:p w14:paraId="08234DB5" w14:textId="1D3B2221" w:rsidR="00143CA4" w:rsidRDefault="00143CA4" w:rsidP="00143CA4">
      <w:pPr>
        <w:pStyle w:val="Heading1"/>
        <w:numPr>
          <w:ilvl w:val="1"/>
          <w:numId w:val="26"/>
        </w:numPr>
        <w:spacing w:before="240" w:after="120"/>
      </w:pPr>
      <w:r>
        <w:t>U1</w:t>
      </w:r>
      <w:r>
        <w:t>.2</w:t>
      </w:r>
      <w:r>
        <w:t xml:space="preserve"> - </w:t>
      </w:r>
      <w:r>
        <w:t>Signup</w:t>
      </w:r>
    </w:p>
    <w:p w14:paraId="26B334B9" w14:textId="1CE7AA70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2 - YalaPay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Customer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1A0B9C9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1E51D1B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565CE0E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51F498A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4 - List/Search/Add/ Update and Delete an Invoice</w:t>
      </w:r>
    </w:p>
    <w:p w14:paraId="7DC0FAB1" w14:textId="2949E73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2C55366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3AE2200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7A6023F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08FF12A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3C7A3AAC" w14:textId="77777777" w:rsidR="001D47A1" w:rsidRPr="001D47A1" w:rsidRDefault="001D47A1" w:rsidP="001D47A1"/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5 - List/Search/Add/ Update and Delete payments for an invoice</w:t>
      </w:r>
    </w:p>
    <w:p w14:paraId="4968F173" w14:textId="7346925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9B6BA52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73147D59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20D1FB6A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7C93729A" w14:textId="0E6490B1" w:rsidR="00E51BD7" w:rsidRP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257A2D87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1D3E3F49" w14:textId="7A6BEE68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3EA2357" w:rsidR="00AB0D91" w:rsidRPr="00E51BD7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3075F2AF" w14:textId="758C7D0C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1B964A2C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6FA83C38" w14:textId="05074E77" w:rsidR="00F256AC" w:rsidRPr="00F256AC" w:rsidRDefault="00F256AC" w:rsidP="00F256AC">
      <w:pPr>
        <w:pStyle w:val="Heading1"/>
        <w:numPr>
          <w:ilvl w:val="1"/>
          <w:numId w:val="26"/>
        </w:numPr>
        <w:spacing w:before="240" w:after="120"/>
      </w:pPr>
      <w:r w:rsidRPr="00F256AC">
        <w:t>Sync Reference Data from Firestore to local YalaPay SQLite database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F8A09" w14:textId="77777777" w:rsidR="00B2508E" w:rsidRDefault="00B2508E">
      <w:pPr>
        <w:spacing w:after="0" w:line="240" w:lineRule="auto"/>
      </w:pPr>
      <w:r>
        <w:separator/>
      </w:r>
    </w:p>
  </w:endnote>
  <w:endnote w:type="continuationSeparator" w:id="0">
    <w:p w14:paraId="3D95147E" w14:textId="77777777" w:rsidR="00B2508E" w:rsidRDefault="00B2508E">
      <w:pPr>
        <w:spacing w:after="0" w:line="240" w:lineRule="auto"/>
      </w:pPr>
      <w:r>
        <w:continuationSeparator/>
      </w:r>
    </w:p>
  </w:endnote>
  <w:endnote w:type="continuationNotice" w:id="1">
    <w:p w14:paraId="0129DC9E" w14:textId="77777777" w:rsidR="00B2508E" w:rsidRDefault="00B250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26FAB" w14:textId="77777777" w:rsidR="00B2508E" w:rsidRDefault="00B2508E">
      <w:pPr>
        <w:spacing w:after="0" w:line="240" w:lineRule="auto"/>
      </w:pPr>
      <w:r>
        <w:separator/>
      </w:r>
    </w:p>
  </w:footnote>
  <w:footnote w:type="continuationSeparator" w:id="0">
    <w:p w14:paraId="1C4EFB9D" w14:textId="77777777" w:rsidR="00B2508E" w:rsidRDefault="00B2508E">
      <w:pPr>
        <w:spacing w:after="0" w:line="240" w:lineRule="auto"/>
      </w:pPr>
      <w:r>
        <w:continuationSeparator/>
      </w:r>
    </w:p>
  </w:footnote>
  <w:footnote w:type="continuationNotice" w:id="1">
    <w:p w14:paraId="25B63E15" w14:textId="77777777" w:rsidR="00B2508E" w:rsidRDefault="00B2508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7"/>
  </w:num>
  <w:num w:numId="4">
    <w:abstractNumId w:val="6"/>
  </w:num>
  <w:num w:numId="5">
    <w:abstractNumId w:val="16"/>
  </w:num>
  <w:num w:numId="6">
    <w:abstractNumId w:val="1"/>
  </w:num>
  <w:num w:numId="7">
    <w:abstractNumId w:val="8"/>
  </w:num>
  <w:num w:numId="8">
    <w:abstractNumId w:val="15"/>
  </w:num>
  <w:num w:numId="9">
    <w:abstractNumId w:val="23"/>
  </w:num>
  <w:num w:numId="10">
    <w:abstractNumId w:val="25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19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0"/>
  </w:num>
  <w:num w:numId="21">
    <w:abstractNumId w:val="22"/>
  </w:num>
  <w:num w:numId="22">
    <w:abstractNumId w:val="13"/>
  </w:num>
  <w:num w:numId="23">
    <w:abstractNumId w:val="24"/>
  </w:num>
  <w:num w:numId="24">
    <w:abstractNumId w:val="14"/>
  </w:num>
  <w:num w:numId="25">
    <w:abstractNumId w:val="21"/>
  </w:num>
  <w:num w:numId="26">
    <w:abstractNumId w:val="18"/>
  </w:num>
  <w:num w:numId="27">
    <w:abstractNumId w:val="15"/>
  </w:num>
  <w:num w:numId="28">
    <w:abstractNumId w:val="15"/>
  </w:num>
  <w:num w:numId="29">
    <w:abstractNumId w:val="15"/>
  </w:num>
  <w:num w:numId="30">
    <w:abstractNumId w:val="15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3CA4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0004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317E"/>
    <w:rsid w:val="009F443E"/>
    <w:rsid w:val="009F4C29"/>
    <w:rsid w:val="009F5ECC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07CF5"/>
    <w:rsid w:val="00B13843"/>
    <w:rsid w:val="00B2359B"/>
    <w:rsid w:val="00B2508E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9650C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6957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56AC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9F31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23</cp:revision>
  <cp:lastPrinted>2020-09-16T00:13:00Z</cp:lastPrinted>
  <dcterms:created xsi:type="dcterms:W3CDTF">2020-10-17T20:30:00Z</dcterms:created>
  <dcterms:modified xsi:type="dcterms:W3CDTF">2021-12-03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